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BC29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BC29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44CC2F91" w14:textId="434AB6CB" w:rsidR="002448E4" w:rsidRDefault="002448E4" w:rsidP="002448E4">
      <w:pPr>
        <w:pStyle w:val="Heading1"/>
        <w:spacing w:line="240" w:lineRule="auto"/>
      </w:pPr>
      <w:r>
        <w:t>5: Conclusion</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bookmarkStart w:id="52" w:name="_GoBack"/>
      <w:bookmarkEnd w:id="52"/>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0EDAB6A1"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 xml:space="preserve">Annual Review of Ecology, Evolution, </w:t>
      </w:r>
      <w:r w:rsidRPr="00BE7107">
        <w:rPr>
          <w:rFonts w:hAnsi="Times New Roman" w:cs="Times New Roman"/>
          <w:i/>
          <w:iCs/>
          <w:noProof/>
        </w:rPr>
        <w:lastRenderedPageBreak/>
        <w:t>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98E37" w14:textId="77777777" w:rsidR="00BC2908" w:rsidRDefault="00BC2908">
      <w:pPr>
        <w:spacing w:after="0"/>
      </w:pPr>
      <w:r>
        <w:separator/>
      </w:r>
    </w:p>
  </w:endnote>
  <w:endnote w:type="continuationSeparator" w:id="0">
    <w:p w14:paraId="67DE6D73" w14:textId="77777777" w:rsidR="00BC2908" w:rsidRDefault="00BC2908">
      <w:pPr>
        <w:spacing w:after="0"/>
      </w:pPr>
      <w:r>
        <w:continuationSeparator/>
      </w:r>
    </w:p>
  </w:endnote>
  <w:endnote w:type="continuationNotice" w:id="1">
    <w:p w14:paraId="0848FBA7" w14:textId="77777777" w:rsidR="00BC2908" w:rsidRDefault="00BC29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86879" w14:textId="77777777" w:rsidR="00BC2908" w:rsidRDefault="00BC2908">
      <w:r>
        <w:separator/>
      </w:r>
    </w:p>
  </w:footnote>
  <w:footnote w:type="continuationSeparator" w:id="0">
    <w:p w14:paraId="1ECFE3C3" w14:textId="77777777" w:rsidR="00BC2908" w:rsidRDefault="00BC2908">
      <w:r>
        <w:continuationSeparator/>
      </w:r>
    </w:p>
  </w:footnote>
  <w:footnote w:type="continuationNotice" w:id="1">
    <w:p w14:paraId="402832AD" w14:textId="77777777" w:rsidR="00BC2908" w:rsidRDefault="00BC29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 Id="rId8" Type="http://schemas.openxmlformats.org/officeDocument/2006/relationships/hyperlink" Target="mailto:ruanvmazij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13066-C9C4-3841-999B-82FA8FF94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29</Pages>
  <Words>13234</Words>
  <Characters>75436</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4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4</cp:revision>
  <cp:lastPrinted>2019-11-19T13:01:00Z</cp:lastPrinted>
  <dcterms:created xsi:type="dcterms:W3CDTF">2019-12-03T09:32:00Z</dcterms:created>
  <dcterms:modified xsi:type="dcterms:W3CDTF">2019-12-0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